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959E7" w14:textId="26D98272" w:rsidR="00B46B2F" w:rsidRPr="00B46B2F" w:rsidRDefault="00B46B2F" w:rsidP="001B3FBC">
      <w:pPr>
        <w:pStyle w:val="FirstParagraph"/>
        <w:rPr>
          <w:b/>
          <w:bCs/>
        </w:rPr>
      </w:pPr>
      <w:r w:rsidRPr="00B46B2F">
        <w:rPr>
          <w:b/>
          <w:bCs/>
        </w:rPr>
        <w:t>New encounters with old problems: </w:t>
      </w:r>
      <w:r w:rsidRPr="00B46B2F">
        <w:rPr>
          <w:b/>
          <w:bCs/>
          <w:i/>
          <w:iCs/>
        </w:rPr>
        <w:t xml:space="preserve">Orchid fleck </w:t>
      </w:r>
      <w:proofErr w:type="spellStart"/>
      <w:r w:rsidRPr="00B46B2F">
        <w:rPr>
          <w:b/>
          <w:bCs/>
          <w:i/>
          <w:iCs/>
        </w:rPr>
        <w:t>dichorhavirus</w:t>
      </w:r>
      <w:proofErr w:type="spellEnd"/>
      <w:r w:rsidRPr="00B46B2F">
        <w:rPr>
          <w:b/>
          <w:bCs/>
        </w:rPr>
        <w:t xml:space="preserve"> infecting three</w:t>
      </w:r>
      <w:r w:rsidR="008C05DE">
        <w:rPr>
          <w:b/>
          <w:bCs/>
        </w:rPr>
        <w:t xml:space="preserve"> new</w:t>
      </w:r>
      <w:r w:rsidRPr="00B46B2F">
        <w:rPr>
          <w:b/>
          <w:bCs/>
        </w:rPr>
        <w:t xml:space="preserve"> ornamental hosts in </w:t>
      </w:r>
      <w:proofErr w:type="gramStart"/>
      <w:r w:rsidRPr="00B46B2F">
        <w:rPr>
          <w:b/>
          <w:bCs/>
        </w:rPr>
        <w:t>Florida</w:t>
      </w:r>
      <w:proofErr w:type="gramEnd"/>
    </w:p>
    <w:p w14:paraId="116F0919" w14:textId="11405E86" w:rsidR="002A54E6" w:rsidRDefault="00800F9C" w:rsidP="00800F9C">
      <w:pPr>
        <w:pStyle w:val="FirstParagraph"/>
      </w:pPr>
      <w:r w:rsidRPr="00800F9C">
        <w:t xml:space="preserve">The orchid trade has distributed Orchid fleck virus (OFV), type member of the genus </w:t>
      </w:r>
      <w:proofErr w:type="spellStart"/>
      <w:r w:rsidRPr="00800F9C">
        <w:rPr>
          <w:i/>
          <w:iCs/>
        </w:rPr>
        <w:t>Dichorhavirus</w:t>
      </w:r>
      <w:proofErr w:type="spellEnd"/>
      <w:r w:rsidR="00AB2A87">
        <w:rPr>
          <w:i/>
          <w:iCs/>
        </w:rPr>
        <w:t xml:space="preserve"> </w:t>
      </w:r>
      <w:r w:rsidR="00AB2A87">
        <w:t>(</w:t>
      </w:r>
      <w:proofErr w:type="spellStart"/>
      <w:r w:rsidR="00AB2A87">
        <w:t>Mononegavirales</w:t>
      </w:r>
      <w:proofErr w:type="spellEnd"/>
      <w:r w:rsidR="00AB2A87">
        <w:t xml:space="preserve">: </w:t>
      </w:r>
      <w:proofErr w:type="spellStart"/>
      <w:r w:rsidR="00AB2A87">
        <w:t>Rhabdoviridae</w:t>
      </w:r>
      <w:proofErr w:type="spellEnd"/>
      <w:r w:rsidR="00AB2A87">
        <w:t>)</w:t>
      </w:r>
      <w:r w:rsidRPr="00800F9C">
        <w:rPr>
          <w:i/>
          <w:iCs/>
        </w:rPr>
        <w:t xml:space="preserve">, </w:t>
      </w:r>
      <w:r w:rsidRPr="00800F9C">
        <w:t xml:space="preserve">and their </w:t>
      </w:r>
      <w:proofErr w:type="spellStart"/>
      <w:r w:rsidRPr="00800F9C">
        <w:rPr>
          <w:i/>
          <w:iCs/>
        </w:rPr>
        <w:t>Brevipalpus</w:t>
      </w:r>
      <w:proofErr w:type="spellEnd"/>
      <w:r w:rsidRPr="00800F9C">
        <w:t xml:space="preserve"> mite vectors, worldwide. Now, OFV naturally infects over seventy species of plant, including </w:t>
      </w:r>
      <w:proofErr w:type="spellStart"/>
      <w:r w:rsidRPr="00800F9C">
        <w:t>Orchidaceae</w:t>
      </w:r>
      <w:proofErr w:type="spellEnd"/>
      <w:r w:rsidRPr="00800F9C">
        <w:t xml:space="preserve">, </w:t>
      </w:r>
      <w:proofErr w:type="spellStart"/>
      <w:r w:rsidRPr="00800F9C">
        <w:t>Asparagaceae</w:t>
      </w:r>
      <w:proofErr w:type="spellEnd"/>
      <w:r w:rsidRPr="00800F9C">
        <w:t xml:space="preserve"> and </w:t>
      </w:r>
      <w:r w:rsidRPr="00800F9C">
        <w:rPr>
          <w:i/>
          <w:iCs/>
        </w:rPr>
        <w:t>Citrus.</w:t>
      </w:r>
      <w:r w:rsidRPr="00800F9C">
        <w:t xml:space="preserve"> Citrus-infecting strains of OFV which are typically associated with orchids (OFV-Orc1 and OFV-Orc2) have been causing recent outbreaks of citrus leprosis (CL) in South Africa and Hawaii (Cook et al. 2019, Velarde et al. 2021), as well as Mexico (OFV-</w:t>
      </w:r>
      <w:proofErr w:type="spellStart"/>
      <w:r w:rsidRPr="00800F9C">
        <w:t>Cit</w:t>
      </w:r>
      <w:proofErr w:type="spellEnd"/>
      <w:r w:rsidRPr="00800F9C">
        <w:t xml:space="preserve">) (Beltran-Beltran et al. 2020). During the summer of 2020, our lab confirmed OFV infecting three ornamental species of </w:t>
      </w:r>
      <w:proofErr w:type="spellStart"/>
      <w:r w:rsidRPr="00800F9C">
        <w:t>Nolinoid</w:t>
      </w:r>
      <w:proofErr w:type="spellEnd"/>
      <w:r w:rsidRPr="00800F9C">
        <w:t xml:space="preserve"> plants (</w:t>
      </w:r>
      <w:proofErr w:type="spellStart"/>
      <w:r w:rsidRPr="00800F9C">
        <w:t>Asparagaceae</w:t>
      </w:r>
      <w:proofErr w:type="spellEnd"/>
      <w:r w:rsidRPr="00800F9C">
        <w:t xml:space="preserve">: </w:t>
      </w:r>
      <w:proofErr w:type="spellStart"/>
      <w:r w:rsidRPr="00800F9C">
        <w:t>Nolinoidaea</w:t>
      </w:r>
      <w:proofErr w:type="spellEnd"/>
      <w:r w:rsidRPr="00800F9C">
        <w:t xml:space="preserve">) in the landscape in Leon and Alachua Counties, FL: </w:t>
      </w:r>
      <w:r w:rsidRPr="00800F9C">
        <w:rPr>
          <w:i/>
          <w:iCs/>
        </w:rPr>
        <w:t>Liriope</w:t>
      </w:r>
      <w:r w:rsidRPr="00800F9C">
        <w:t xml:space="preserve"> spp., </w:t>
      </w:r>
      <w:r w:rsidRPr="00800F9C">
        <w:rPr>
          <w:i/>
          <w:iCs/>
        </w:rPr>
        <w:t>Ophiopogon</w:t>
      </w:r>
      <w:r w:rsidRPr="00800F9C">
        <w:t xml:space="preserve"> spp., and </w:t>
      </w:r>
      <w:r w:rsidRPr="00800F9C">
        <w:rPr>
          <w:i/>
          <w:iCs/>
        </w:rPr>
        <w:t>Aspidistra elatior</w:t>
      </w:r>
      <w:r w:rsidRPr="00800F9C">
        <w:t xml:space="preserve"> Blume. Sanger sequencing </w:t>
      </w:r>
      <w:r w:rsidR="004734A1">
        <w:t xml:space="preserve">confirmed </w:t>
      </w:r>
      <w:r w:rsidRPr="00800F9C">
        <w:t xml:space="preserve">two strains of OFV from </w:t>
      </w:r>
      <w:r w:rsidR="004734A1">
        <w:t xml:space="preserve">our </w:t>
      </w:r>
      <w:r w:rsidRPr="00800F9C">
        <w:t xml:space="preserve">samples: OFV-Orc1 and OFV-Orc2 and RT-PCR amplicons had a 98% identity with the known sequences of OFV available in the NCBI GenBank. We identified three mite species from OFV-infected plants: </w:t>
      </w:r>
      <w:proofErr w:type="spellStart"/>
      <w:r w:rsidRPr="00800F9C">
        <w:rPr>
          <w:i/>
          <w:iCs/>
        </w:rPr>
        <w:t>Brevipalpus</w:t>
      </w:r>
      <w:proofErr w:type="spellEnd"/>
      <w:r w:rsidRPr="00800F9C">
        <w:rPr>
          <w:i/>
          <w:iCs/>
        </w:rPr>
        <w:t xml:space="preserve"> </w:t>
      </w:r>
      <w:proofErr w:type="spellStart"/>
      <w:r w:rsidRPr="00800F9C">
        <w:rPr>
          <w:i/>
          <w:iCs/>
        </w:rPr>
        <w:t>californicus</w:t>
      </w:r>
      <w:proofErr w:type="spellEnd"/>
      <w:r w:rsidRPr="00800F9C">
        <w:t xml:space="preserve"> </w:t>
      </w:r>
      <w:proofErr w:type="spellStart"/>
      <w:r w:rsidRPr="00800F9C">
        <w:t>s.l.</w:t>
      </w:r>
      <w:proofErr w:type="spellEnd"/>
      <w:r w:rsidRPr="00800F9C">
        <w:t xml:space="preserve">, </w:t>
      </w:r>
      <w:r w:rsidRPr="00800F9C">
        <w:rPr>
          <w:i/>
          <w:iCs/>
        </w:rPr>
        <w:t xml:space="preserve">B. </w:t>
      </w:r>
      <w:proofErr w:type="spellStart"/>
      <w:r w:rsidRPr="00800F9C">
        <w:rPr>
          <w:i/>
          <w:iCs/>
        </w:rPr>
        <w:t>obovatus</w:t>
      </w:r>
      <w:proofErr w:type="spellEnd"/>
      <w:r w:rsidRPr="00800F9C">
        <w:t xml:space="preserve"> and </w:t>
      </w:r>
      <w:r w:rsidRPr="00800F9C">
        <w:rPr>
          <w:i/>
          <w:iCs/>
        </w:rPr>
        <w:t xml:space="preserve">B. </w:t>
      </w:r>
      <w:proofErr w:type="spellStart"/>
      <w:r w:rsidRPr="00800F9C">
        <w:rPr>
          <w:i/>
          <w:iCs/>
        </w:rPr>
        <w:t>confusus</w:t>
      </w:r>
      <w:proofErr w:type="spellEnd"/>
      <w:r w:rsidRPr="00800F9C">
        <w:t xml:space="preserve">. One of these mites is likely the vector of OFV in these plants. There has not been another outbreak of CL in Florida citrus since 1968, but Hartung et al. (2015) recently identified the historical CL virus as a distantly related </w:t>
      </w:r>
      <w:proofErr w:type="spellStart"/>
      <w:r w:rsidRPr="00800F9C">
        <w:t>dichorhavirus</w:t>
      </w:r>
      <w:proofErr w:type="spellEnd"/>
      <w:r w:rsidRPr="00800F9C">
        <w:t>, citrus leprosis virus-N0. This suggests that a wide</w:t>
      </w:r>
      <w:r w:rsidR="004734A1">
        <w:t>ly</w:t>
      </w:r>
      <w:r w:rsidRPr="00800F9C">
        <w:t xml:space="preserve"> distribut</w:t>
      </w:r>
      <w:r w:rsidR="004734A1">
        <w:t xml:space="preserve">ed </w:t>
      </w:r>
      <w:proofErr w:type="spellStart"/>
      <w:r w:rsidRPr="00800F9C">
        <w:t>dichorhavirus</w:t>
      </w:r>
      <w:proofErr w:type="spellEnd"/>
      <w:r w:rsidRPr="00800F9C">
        <w:t xml:space="preserve"> like OFV may threaten various native and introduced plant species and possibly citrus in the southeastern US.</w:t>
      </w:r>
    </w:p>
    <w:sectPr w:rsidR="002A54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FBC"/>
    <w:rsid w:val="00000A2D"/>
    <w:rsid w:val="000013BC"/>
    <w:rsid w:val="00017EE5"/>
    <w:rsid w:val="000466FC"/>
    <w:rsid w:val="000533AF"/>
    <w:rsid w:val="000615E6"/>
    <w:rsid w:val="00061750"/>
    <w:rsid w:val="000669F0"/>
    <w:rsid w:val="00080320"/>
    <w:rsid w:val="00081249"/>
    <w:rsid w:val="00094279"/>
    <w:rsid w:val="000E238B"/>
    <w:rsid w:val="000E6FBA"/>
    <w:rsid w:val="000F30B7"/>
    <w:rsid w:val="000F52F1"/>
    <w:rsid w:val="0010188A"/>
    <w:rsid w:val="0012179B"/>
    <w:rsid w:val="00122480"/>
    <w:rsid w:val="00145B9E"/>
    <w:rsid w:val="0015333E"/>
    <w:rsid w:val="001578A6"/>
    <w:rsid w:val="00190A27"/>
    <w:rsid w:val="001A2D1B"/>
    <w:rsid w:val="001A3145"/>
    <w:rsid w:val="001A6B2D"/>
    <w:rsid w:val="001B3FBC"/>
    <w:rsid w:val="001C5567"/>
    <w:rsid w:val="001D7664"/>
    <w:rsid w:val="001F1713"/>
    <w:rsid w:val="00204EBD"/>
    <w:rsid w:val="00207F02"/>
    <w:rsid w:val="00222E38"/>
    <w:rsid w:val="0023255D"/>
    <w:rsid w:val="00240B51"/>
    <w:rsid w:val="002715FB"/>
    <w:rsid w:val="00277585"/>
    <w:rsid w:val="002839E6"/>
    <w:rsid w:val="002970F5"/>
    <w:rsid w:val="002A54E6"/>
    <w:rsid w:val="002D1AE4"/>
    <w:rsid w:val="002E7232"/>
    <w:rsid w:val="002F38A3"/>
    <w:rsid w:val="0030007A"/>
    <w:rsid w:val="0031405B"/>
    <w:rsid w:val="00314D5F"/>
    <w:rsid w:val="00315F5F"/>
    <w:rsid w:val="00330DCF"/>
    <w:rsid w:val="00342AE8"/>
    <w:rsid w:val="00370B5F"/>
    <w:rsid w:val="00396D08"/>
    <w:rsid w:val="003B5495"/>
    <w:rsid w:val="003B668F"/>
    <w:rsid w:val="003D0A1D"/>
    <w:rsid w:val="003E1EB1"/>
    <w:rsid w:val="003E48E1"/>
    <w:rsid w:val="003E7D8F"/>
    <w:rsid w:val="0042392F"/>
    <w:rsid w:val="00443CD6"/>
    <w:rsid w:val="0044587F"/>
    <w:rsid w:val="00445902"/>
    <w:rsid w:val="00456FE7"/>
    <w:rsid w:val="004734A1"/>
    <w:rsid w:val="00483BEE"/>
    <w:rsid w:val="00495632"/>
    <w:rsid w:val="004A19D9"/>
    <w:rsid w:val="004C7D65"/>
    <w:rsid w:val="004F0CB7"/>
    <w:rsid w:val="004F5D82"/>
    <w:rsid w:val="004F5E5E"/>
    <w:rsid w:val="00522305"/>
    <w:rsid w:val="005255D6"/>
    <w:rsid w:val="00525BEC"/>
    <w:rsid w:val="0054284C"/>
    <w:rsid w:val="00571769"/>
    <w:rsid w:val="005855FE"/>
    <w:rsid w:val="005871DE"/>
    <w:rsid w:val="005A6C24"/>
    <w:rsid w:val="005B1505"/>
    <w:rsid w:val="005D17F6"/>
    <w:rsid w:val="005F26A6"/>
    <w:rsid w:val="006059FD"/>
    <w:rsid w:val="00605F39"/>
    <w:rsid w:val="00607AF6"/>
    <w:rsid w:val="006162BD"/>
    <w:rsid w:val="00624652"/>
    <w:rsid w:val="00626B27"/>
    <w:rsid w:val="00646C38"/>
    <w:rsid w:val="00655B52"/>
    <w:rsid w:val="00667374"/>
    <w:rsid w:val="006B2407"/>
    <w:rsid w:val="006D3431"/>
    <w:rsid w:val="006E70D5"/>
    <w:rsid w:val="00734FD1"/>
    <w:rsid w:val="00777115"/>
    <w:rsid w:val="007B6BA2"/>
    <w:rsid w:val="007C4B90"/>
    <w:rsid w:val="007E5615"/>
    <w:rsid w:val="007E6DA1"/>
    <w:rsid w:val="007F2A24"/>
    <w:rsid w:val="007F5360"/>
    <w:rsid w:val="00800F9C"/>
    <w:rsid w:val="00804A7F"/>
    <w:rsid w:val="00827537"/>
    <w:rsid w:val="00831E17"/>
    <w:rsid w:val="00844772"/>
    <w:rsid w:val="008456CC"/>
    <w:rsid w:val="00854A31"/>
    <w:rsid w:val="00856CAA"/>
    <w:rsid w:val="00867170"/>
    <w:rsid w:val="00871756"/>
    <w:rsid w:val="00884A5B"/>
    <w:rsid w:val="008C05DE"/>
    <w:rsid w:val="008D595B"/>
    <w:rsid w:val="00901B46"/>
    <w:rsid w:val="00901B58"/>
    <w:rsid w:val="0090561A"/>
    <w:rsid w:val="00931981"/>
    <w:rsid w:val="00961FA6"/>
    <w:rsid w:val="00973C99"/>
    <w:rsid w:val="00977CBF"/>
    <w:rsid w:val="00983741"/>
    <w:rsid w:val="009C3255"/>
    <w:rsid w:val="009D4A1E"/>
    <w:rsid w:val="009E20E3"/>
    <w:rsid w:val="00A0299F"/>
    <w:rsid w:val="00A0386E"/>
    <w:rsid w:val="00A06CA5"/>
    <w:rsid w:val="00A3623F"/>
    <w:rsid w:val="00A410DB"/>
    <w:rsid w:val="00A50E6F"/>
    <w:rsid w:val="00A85934"/>
    <w:rsid w:val="00A94D74"/>
    <w:rsid w:val="00AB1789"/>
    <w:rsid w:val="00AB2A87"/>
    <w:rsid w:val="00AB3C82"/>
    <w:rsid w:val="00AB597B"/>
    <w:rsid w:val="00B0423A"/>
    <w:rsid w:val="00B2014B"/>
    <w:rsid w:val="00B36C4F"/>
    <w:rsid w:val="00B46B2F"/>
    <w:rsid w:val="00B46F89"/>
    <w:rsid w:val="00B80B03"/>
    <w:rsid w:val="00B92DE9"/>
    <w:rsid w:val="00BB3447"/>
    <w:rsid w:val="00BD20E5"/>
    <w:rsid w:val="00C41F6F"/>
    <w:rsid w:val="00C54701"/>
    <w:rsid w:val="00C55225"/>
    <w:rsid w:val="00C855C5"/>
    <w:rsid w:val="00C8583E"/>
    <w:rsid w:val="00C90A49"/>
    <w:rsid w:val="00C9524A"/>
    <w:rsid w:val="00CA1B50"/>
    <w:rsid w:val="00CC2BCF"/>
    <w:rsid w:val="00CD7B1F"/>
    <w:rsid w:val="00D027D3"/>
    <w:rsid w:val="00D179B9"/>
    <w:rsid w:val="00D41594"/>
    <w:rsid w:val="00D4699C"/>
    <w:rsid w:val="00D56539"/>
    <w:rsid w:val="00D648F3"/>
    <w:rsid w:val="00D75D1D"/>
    <w:rsid w:val="00DB5D35"/>
    <w:rsid w:val="00E04439"/>
    <w:rsid w:val="00E22A24"/>
    <w:rsid w:val="00E5033D"/>
    <w:rsid w:val="00E577FB"/>
    <w:rsid w:val="00E71A45"/>
    <w:rsid w:val="00E80CCC"/>
    <w:rsid w:val="00E824EE"/>
    <w:rsid w:val="00E8651A"/>
    <w:rsid w:val="00E97378"/>
    <w:rsid w:val="00EA6187"/>
    <w:rsid w:val="00F04A06"/>
    <w:rsid w:val="00F434AD"/>
    <w:rsid w:val="00F4598F"/>
    <w:rsid w:val="00F84700"/>
    <w:rsid w:val="00F87808"/>
    <w:rsid w:val="00F95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29349"/>
  <w15:chartTrackingRefBased/>
  <w15:docId w15:val="{F863E41E-6A71-4841-AA07-047F14943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1B3FBC"/>
    <w:pPr>
      <w:spacing w:before="180" w:after="180" w:line="480" w:lineRule="auto"/>
    </w:pPr>
    <w:rPr>
      <w:rFonts w:ascii="Georgia" w:hAnsi="Georgia"/>
      <w:sz w:val="24"/>
      <w:szCs w:val="24"/>
    </w:rPr>
  </w:style>
  <w:style w:type="paragraph" w:styleId="BodyText">
    <w:name w:val="Body Text"/>
    <w:basedOn w:val="Normal"/>
    <w:link w:val="BodyTextChar"/>
    <w:uiPriority w:val="99"/>
    <w:semiHidden/>
    <w:unhideWhenUsed/>
    <w:rsid w:val="001B3FBC"/>
    <w:pPr>
      <w:spacing w:after="120"/>
    </w:pPr>
  </w:style>
  <w:style w:type="character" w:customStyle="1" w:styleId="BodyTextChar">
    <w:name w:val="Body Text Char"/>
    <w:basedOn w:val="DefaultParagraphFont"/>
    <w:link w:val="BodyText"/>
    <w:uiPriority w:val="99"/>
    <w:semiHidden/>
    <w:rsid w:val="001B3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904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3</TotalTime>
  <Pages>1</Pages>
  <Words>248</Words>
  <Characters>1418</Characters>
  <Application>Microsoft Office Word</Application>
  <DocSecurity>0</DocSecurity>
  <Lines>11</Lines>
  <Paragraphs>3</Paragraphs>
  <ScaleCrop>false</ScaleCrop>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fe, Austin N</dc:creator>
  <cp:keywords/>
  <dc:description/>
  <cp:lastModifiedBy>Fife, Austin N</cp:lastModifiedBy>
  <cp:revision>178</cp:revision>
  <dcterms:created xsi:type="dcterms:W3CDTF">2021-04-13T18:00:00Z</dcterms:created>
  <dcterms:modified xsi:type="dcterms:W3CDTF">2021-04-15T19:56:00Z</dcterms:modified>
</cp:coreProperties>
</file>